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4F5" w:rsidRPr="008A1374" w:rsidRDefault="00675E79" w:rsidP="008A1374">
      <w:pPr>
        <w:spacing w:after="0" w:line="240" w:lineRule="auto"/>
        <w:jc w:val="right"/>
        <w:rPr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01 </w:t>
      </w:r>
      <w:r w:rsidR="006F0795" w:rsidRPr="008A1374">
        <w:rPr>
          <w:rFonts w:ascii="Times New Roman" w:hAnsi="Times New Roman" w:cs="Times New Roman"/>
          <w:b/>
          <w:bCs/>
          <w:sz w:val="25"/>
          <w:szCs w:val="25"/>
        </w:rPr>
        <w:t>March</w:t>
      </w:r>
      <w:r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 2020</w:t>
      </w:r>
    </w:p>
    <w:p w:rsidR="004672C2" w:rsidRPr="008A1374" w:rsidRDefault="004672C2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4672C2" w:rsidRPr="008A1374" w:rsidRDefault="00675E79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To,</w:t>
      </w:r>
    </w:p>
    <w:p w:rsidR="004F72BF" w:rsidRPr="008A1374" w:rsidRDefault="004F72B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Mr. Shyam Modi</w:t>
      </w:r>
    </w:p>
    <w:p w:rsidR="004F72BF" w:rsidRPr="008A1374" w:rsidRDefault="004F72B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33, M.G. Road</w:t>
      </w:r>
    </w:p>
    <w:p w:rsidR="004F72BF" w:rsidRPr="008A1374" w:rsidRDefault="004F72B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Nr. Post Office</w:t>
      </w:r>
    </w:p>
    <w:p w:rsidR="004F72BF" w:rsidRPr="008A1374" w:rsidRDefault="004F72B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Pune, Maharashtra-400325 </w:t>
      </w:r>
    </w:p>
    <w:p w:rsidR="004672C2" w:rsidRPr="008A1374" w:rsidRDefault="004F72B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9876543210</w:t>
      </w:r>
      <w:r w:rsidR="00675E79"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 </w:t>
      </w:r>
    </w:p>
    <w:p w:rsidR="004672C2" w:rsidRPr="008A1374" w:rsidRDefault="004672C2" w:rsidP="008A1374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6F0795" w:rsidRPr="008A1374" w:rsidRDefault="006F0795" w:rsidP="008A1374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4672C2" w:rsidRPr="008A1374" w:rsidRDefault="00675E79" w:rsidP="008A137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Subject: </w:t>
      </w:r>
      <w:r w:rsidR="00F2422E" w:rsidRPr="008A1374">
        <w:rPr>
          <w:rFonts w:ascii="Times New Roman" w:hAnsi="Times New Roman" w:cs="Times New Roman"/>
          <w:b/>
          <w:bCs/>
          <w:sz w:val="25"/>
          <w:szCs w:val="25"/>
        </w:rPr>
        <w:t>Layoff Notice Letter</w:t>
      </w:r>
    </w:p>
    <w:p w:rsidR="004672C2" w:rsidRPr="008A1374" w:rsidRDefault="004672C2" w:rsidP="008A1374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FD29D2" w:rsidRPr="008A1374" w:rsidRDefault="00FD29D2" w:rsidP="008A1374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4672C2" w:rsidRPr="00CF7683" w:rsidRDefault="004F72B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 xml:space="preserve">Dear </w:t>
      </w:r>
      <w:r w:rsidRPr="00CF7683">
        <w:rPr>
          <w:rFonts w:ascii="Times New Roman" w:hAnsi="Times New Roman" w:cs="Times New Roman"/>
          <w:b/>
          <w:bCs/>
          <w:sz w:val="25"/>
          <w:szCs w:val="25"/>
        </w:rPr>
        <w:t>Mr. Shyam Modi</w:t>
      </w:r>
      <w:r w:rsidR="00675E79" w:rsidRPr="00CF7683">
        <w:rPr>
          <w:rFonts w:ascii="Times New Roman" w:hAnsi="Times New Roman" w:cs="Times New Roman"/>
          <w:b/>
          <w:bCs/>
          <w:sz w:val="25"/>
          <w:szCs w:val="25"/>
        </w:rPr>
        <w:t xml:space="preserve">, </w:t>
      </w:r>
    </w:p>
    <w:p w:rsidR="00CE34F5" w:rsidRPr="008A1374" w:rsidRDefault="00CE34F5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8A1374" w:rsidRPr="008A1374" w:rsidRDefault="00F0006B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 xml:space="preserve">We regret to inform you that we are forced to down size our work force </w:t>
      </w:r>
      <w:r w:rsidR="00B208F3" w:rsidRPr="008A1374">
        <w:rPr>
          <w:rFonts w:ascii="Times New Roman" w:hAnsi="Times New Roman" w:cs="Times New Roman"/>
          <w:sz w:val="25"/>
          <w:szCs w:val="25"/>
        </w:rPr>
        <w:t>d</w:t>
      </w:r>
      <w:r w:rsidRPr="008A1374">
        <w:rPr>
          <w:rFonts w:ascii="Times New Roman" w:hAnsi="Times New Roman" w:cs="Times New Roman"/>
          <w:sz w:val="25"/>
          <w:szCs w:val="25"/>
        </w:rPr>
        <w:t xml:space="preserve">ue to </w:t>
      </w:r>
      <w:r w:rsidR="005A37F6" w:rsidRPr="008A1374">
        <w:rPr>
          <w:rFonts w:ascii="Times New Roman" w:hAnsi="Times New Roman" w:cs="Times New Roman"/>
          <w:b/>
          <w:bCs/>
          <w:sz w:val="25"/>
          <w:szCs w:val="25"/>
        </w:rPr>
        <w:t>merger of our two sister concerns.</w:t>
      </w:r>
      <w:r w:rsidRPr="008A1374">
        <w:rPr>
          <w:rFonts w:ascii="Times New Roman" w:hAnsi="Times New Roman" w:cs="Times New Roman"/>
          <w:sz w:val="25"/>
          <w:szCs w:val="25"/>
        </w:rPr>
        <w:t xml:space="preserve"> </w:t>
      </w:r>
      <w:r w:rsidR="00D73BB1" w:rsidRPr="008A1374">
        <w:rPr>
          <w:rFonts w:ascii="Times New Roman" w:hAnsi="Times New Roman" w:cs="Times New Roman"/>
          <w:sz w:val="25"/>
          <w:szCs w:val="25"/>
        </w:rPr>
        <w:t xml:space="preserve">Hence reluctantly we are forced to take this undesirable step in order to allow us to survive in business. </w:t>
      </w:r>
    </w:p>
    <w:p w:rsidR="008A1374" w:rsidRPr="008A1374" w:rsidRDefault="008A1374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8A1374" w:rsidRPr="008A1374" w:rsidRDefault="00D73BB1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>This layoff</w:t>
      </w:r>
      <w:r w:rsidR="00B208F3" w:rsidRPr="008A1374">
        <w:rPr>
          <w:rFonts w:ascii="Times New Roman" w:hAnsi="Times New Roman" w:cs="Times New Roman"/>
          <w:sz w:val="25"/>
          <w:szCs w:val="25"/>
        </w:rPr>
        <w:t xml:space="preserve"> period is indefinite and should be considered permanent and shall </w:t>
      </w:r>
      <w:r w:rsidRPr="008A1374">
        <w:rPr>
          <w:rFonts w:ascii="Times New Roman" w:hAnsi="Times New Roman" w:cs="Times New Roman"/>
          <w:sz w:val="25"/>
          <w:szCs w:val="25"/>
        </w:rPr>
        <w:t xml:space="preserve">commence from </w:t>
      </w:r>
      <w:r w:rsidR="006C2308" w:rsidRPr="008A1374">
        <w:rPr>
          <w:rFonts w:ascii="Times New Roman" w:hAnsi="Times New Roman" w:cs="Times New Roman"/>
          <w:b/>
          <w:bCs/>
          <w:sz w:val="25"/>
          <w:szCs w:val="25"/>
        </w:rPr>
        <w:t>10-03-2020</w:t>
      </w:r>
      <w:r w:rsidRPr="008A1374">
        <w:rPr>
          <w:rFonts w:ascii="Times New Roman" w:hAnsi="Times New Roman" w:cs="Times New Roman"/>
          <w:sz w:val="25"/>
          <w:szCs w:val="25"/>
        </w:rPr>
        <w:t xml:space="preserve">. You will no longer be required to report for work </w:t>
      </w:r>
      <w:r w:rsidR="00AF445F" w:rsidRPr="008A1374">
        <w:rPr>
          <w:rFonts w:ascii="Times New Roman" w:hAnsi="Times New Roman" w:cs="Times New Roman"/>
          <w:sz w:val="25"/>
          <w:szCs w:val="25"/>
        </w:rPr>
        <w:t xml:space="preserve">as </w:t>
      </w:r>
      <w:r w:rsidR="006C2308" w:rsidRPr="008A1374">
        <w:rPr>
          <w:rFonts w:ascii="Times New Roman" w:hAnsi="Times New Roman" w:cs="Times New Roman"/>
          <w:b/>
          <w:bCs/>
          <w:sz w:val="25"/>
          <w:szCs w:val="25"/>
        </w:rPr>
        <w:t>Chief Accountant – Costing</w:t>
      </w:r>
      <w:r w:rsidR="00AF445F" w:rsidRPr="008A1374">
        <w:rPr>
          <w:rFonts w:ascii="Times New Roman" w:hAnsi="Times New Roman" w:cs="Times New Roman"/>
          <w:sz w:val="25"/>
          <w:szCs w:val="25"/>
        </w:rPr>
        <w:t xml:space="preserve"> from the above-</w:t>
      </w:r>
      <w:r w:rsidRPr="008A1374">
        <w:rPr>
          <w:rFonts w:ascii="Times New Roman" w:hAnsi="Times New Roman" w:cs="Times New Roman"/>
          <w:sz w:val="25"/>
          <w:szCs w:val="25"/>
        </w:rPr>
        <w:t xml:space="preserve">mentioned </w:t>
      </w:r>
      <w:r w:rsidR="00B208F3" w:rsidRPr="008A1374">
        <w:rPr>
          <w:rFonts w:ascii="Times New Roman" w:hAnsi="Times New Roman" w:cs="Times New Roman"/>
          <w:sz w:val="25"/>
          <w:szCs w:val="25"/>
        </w:rPr>
        <w:t>date</w:t>
      </w:r>
      <w:r w:rsidRPr="008A1374">
        <w:rPr>
          <w:rFonts w:ascii="Times New Roman" w:hAnsi="Times New Roman" w:cs="Times New Roman"/>
          <w:sz w:val="25"/>
          <w:szCs w:val="25"/>
        </w:rPr>
        <w:t>.</w:t>
      </w:r>
      <w:r w:rsidR="003C4BD3" w:rsidRPr="008A1374">
        <w:rPr>
          <w:rFonts w:ascii="Times New Roman" w:hAnsi="Times New Roman" w:cs="Times New Roman"/>
          <w:sz w:val="25"/>
          <w:szCs w:val="25"/>
        </w:rPr>
        <w:t xml:space="preserve"> </w:t>
      </w:r>
    </w:p>
    <w:p w:rsidR="008A1374" w:rsidRPr="008A1374" w:rsidRDefault="008A1374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F0006B" w:rsidRPr="008A1374" w:rsidRDefault="003C4BD3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 xml:space="preserve">This letter serves as notice of redundancy taking into account your notice period of </w:t>
      </w:r>
      <w:r w:rsidR="006C2308" w:rsidRPr="008A1374">
        <w:rPr>
          <w:rFonts w:ascii="Times New Roman" w:hAnsi="Times New Roman" w:cs="Times New Roman"/>
          <w:b/>
          <w:bCs/>
          <w:sz w:val="25"/>
          <w:szCs w:val="25"/>
        </w:rPr>
        <w:t>3 months</w:t>
      </w:r>
      <w:r w:rsidRPr="008A1374">
        <w:rPr>
          <w:rFonts w:ascii="Times New Roman" w:hAnsi="Times New Roman" w:cs="Times New Roman"/>
          <w:sz w:val="25"/>
          <w:szCs w:val="25"/>
        </w:rPr>
        <w:t xml:space="preserve"> as per your employment agreement.</w:t>
      </w:r>
    </w:p>
    <w:p w:rsidR="00D60C99" w:rsidRPr="008A1374" w:rsidRDefault="00D60C99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  <w:highlight w:val="yellow"/>
        </w:rPr>
      </w:pPr>
    </w:p>
    <w:p w:rsidR="008A1374" w:rsidRPr="008A1374" w:rsidRDefault="0039754B" w:rsidP="008A137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>You need to give yo</w:t>
      </w:r>
      <w:r w:rsidR="006C2308" w:rsidRPr="008A1374">
        <w:rPr>
          <w:rFonts w:ascii="Times New Roman" w:hAnsi="Times New Roman" w:cs="Times New Roman"/>
          <w:sz w:val="25"/>
          <w:szCs w:val="25"/>
        </w:rPr>
        <w:t xml:space="preserve">ur handover to </w:t>
      </w:r>
      <w:r w:rsidR="006C2308" w:rsidRPr="008A1374">
        <w:rPr>
          <w:rFonts w:ascii="Times New Roman" w:hAnsi="Times New Roman" w:cs="Times New Roman"/>
          <w:b/>
          <w:bCs/>
          <w:sz w:val="25"/>
          <w:szCs w:val="25"/>
        </w:rPr>
        <w:t>Mr. A.B. Trivedi</w:t>
      </w:r>
      <w:r w:rsidR="00825F59" w:rsidRPr="008A1374">
        <w:rPr>
          <w:rFonts w:ascii="Times New Roman" w:hAnsi="Times New Roman" w:cs="Times New Roman"/>
          <w:sz w:val="25"/>
          <w:szCs w:val="25"/>
        </w:rPr>
        <w:t xml:space="preserve"> </w:t>
      </w:r>
      <w:r w:rsidR="00825F59"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and </w:t>
      </w:r>
      <w:r w:rsidR="000C33E4" w:rsidRPr="008A1374">
        <w:rPr>
          <w:rFonts w:ascii="Times New Roman" w:hAnsi="Times New Roman" w:cs="Times New Roman"/>
          <w:b/>
          <w:bCs/>
          <w:sz w:val="25"/>
          <w:szCs w:val="25"/>
        </w:rPr>
        <w:t>during the whole notice period you need to attend work</w:t>
      </w:r>
      <w:r w:rsidR="00AF445F" w:rsidRPr="008A1374">
        <w:rPr>
          <w:rFonts w:ascii="Times New Roman" w:hAnsi="Times New Roman" w:cs="Times New Roman"/>
          <w:b/>
          <w:bCs/>
          <w:sz w:val="25"/>
          <w:szCs w:val="25"/>
        </w:rPr>
        <w:t>,</w:t>
      </w:r>
      <w:r w:rsidR="000C33E4"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 as usual</w:t>
      </w:r>
      <w:r w:rsidR="00AF445F" w:rsidRPr="008A1374">
        <w:rPr>
          <w:rFonts w:ascii="Times New Roman" w:hAnsi="Times New Roman" w:cs="Times New Roman"/>
          <w:b/>
          <w:bCs/>
          <w:sz w:val="25"/>
          <w:szCs w:val="25"/>
        </w:rPr>
        <w:t>.</w:t>
      </w:r>
    </w:p>
    <w:p w:rsidR="008A1374" w:rsidRPr="008A1374" w:rsidRDefault="008A1374" w:rsidP="008A137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Or</w:t>
      </w:r>
    </w:p>
    <w:p w:rsidR="008A1374" w:rsidRPr="008A1374" w:rsidRDefault="008A1374" w:rsidP="008A137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 xml:space="preserve">You need to give your handover to </w:t>
      </w:r>
      <w:r w:rsidRPr="008A1374">
        <w:rPr>
          <w:rFonts w:ascii="Times New Roman" w:hAnsi="Times New Roman" w:cs="Times New Roman"/>
          <w:b/>
          <w:bCs/>
          <w:sz w:val="25"/>
          <w:szCs w:val="25"/>
        </w:rPr>
        <w:t>Mr. A.B. Trivedi</w:t>
      </w:r>
      <w:r w:rsidRPr="008A1374">
        <w:rPr>
          <w:rFonts w:ascii="Times New Roman" w:hAnsi="Times New Roman" w:cs="Times New Roman"/>
          <w:sz w:val="25"/>
          <w:szCs w:val="25"/>
        </w:rPr>
        <w:t xml:space="preserve"> </w:t>
      </w:r>
      <w:r w:rsidR="00AF445F"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and </w:t>
      </w:r>
      <w:r w:rsidR="00825F59" w:rsidRPr="008A1374">
        <w:rPr>
          <w:rFonts w:ascii="Times New Roman" w:hAnsi="Times New Roman" w:cs="Times New Roman"/>
          <w:b/>
          <w:bCs/>
          <w:sz w:val="25"/>
          <w:szCs w:val="25"/>
        </w:rPr>
        <w:t>then you will be paid your notice period amount as per your employment agreement</w:t>
      </w:r>
      <w:r w:rsidR="0027726E"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 along with your full and final settlement</w:t>
      </w:r>
      <w:r w:rsidR="0039754B" w:rsidRPr="008A1374">
        <w:rPr>
          <w:rFonts w:ascii="Times New Roman" w:hAnsi="Times New Roman" w:cs="Times New Roman"/>
          <w:b/>
          <w:bCs/>
          <w:sz w:val="25"/>
          <w:szCs w:val="25"/>
        </w:rPr>
        <w:t>.</w:t>
      </w:r>
    </w:p>
    <w:p w:rsidR="008A1374" w:rsidRPr="008A1374" w:rsidRDefault="008A1374" w:rsidP="008A137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5"/>
          <w:szCs w:val="25"/>
          <w:highlight w:val="yellow"/>
        </w:rPr>
      </w:pPr>
    </w:p>
    <w:p w:rsidR="008A1374" w:rsidRPr="008A1374" w:rsidRDefault="006C2308" w:rsidP="008A137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  <w:highlight w:val="yellow"/>
        </w:rPr>
        <w:t>(Delete one as applicable</w:t>
      </w:r>
      <w:r w:rsidR="008A1374" w:rsidRPr="008A1374">
        <w:rPr>
          <w:rFonts w:ascii="Times New Roman" w:hAnsi="Times New Roman" w:cs="Times New Roman"/>
          <w:b/>
          <w:bCs/>
          <w:sz w:val="25"/>
          <w:szCs w:val="25"/>
          <w:highlight w:val="yellow"/>
        </w:rPr>
        <w:t xml:space="preserve"> from the above</w:t>
      </w:r>
      <w:r w:rsidRPr="008A1374">
        <w:rPr>
          <w:rFonts w:ascii="Times New Roman" w:hAnsi="Times New Roman" w:cs="Times New Roman"/>
          <w:b/>
          <w:bCs/>
          <w:sz w:val="25"/>
          <w:szCs w:val="25"/>
          <w:highlight w:val="yellow"/>
        </w:rPr>
        <w:t>)</w:t>
      </w:r>
      <w:r w:rsidR="0039754B"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 </w:t>
      </w:r>
    </w:p>
    <w:p w:rsidR="008A1374" w:rsidRPr="008A1374" w:rsidRDefault="008A1374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39754B" w:rsidRPr="008A1374" w:rsidRDefault="0039754B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 xml:space="preserve">You also need to clear all the dues (if any) with respective accounts and submit office properties viz. </w:t>
      </w:r>
      <w:r w:rsidR="006C2308" w:rsidRPr="008A1374">
        <w:rPr>
          <w:rFonts w:ascii="Times New Roman" w:hAnsi="Times New Roman" w:cs="Times New Roman"/>
          <w:b/>
          <w:bCs/>
          <w:sz w:val="25"/>
          <w:szCs w:val="25"/>
        </w:rPr>
        <w:t>Car and Laptop</w:t>
      </w:r>
      <w:r w:rsidR="006C2308" w:rsidRPr="008A1374">
        <w:rPr>
          <w:rFonts w:ascii="Times New Roman" w:hAnsi="Times New Roman" w:cs="Times New Roman"/>
          <w:sz w:val="25"/>
          <w:szCs w:val="25"/>
        </w:rPr>
        <w:t xml:space="preserve"> </w:t>
      </w:r>
      <w:r w:rsidRPr="008A1374">
        <w:rPr>
          <w:rFonts w:ascii="Times New Roman" w:hAnsi="Times New Roman" w:cs="Times New Roman"/>
          <w:sz w:val="25"/>
          <w:szCs w:val="25"/>
        </w:rPr>
        <w:t xml:space="preserve">as </w:t>
      </w:r>
      <w:r w:rsidR="002B04F2" w:rsidRPr="008A1374">
        <w:rPr>
          <w:rFonts w:ascii="Times New Roman" w:hAnsi="Times New Roman" w:cs="Times New Roman"/>
          <w:sz w:val="25"/>
          <w:szCs w:val="25"/>
        </w:rPr>
        <w:t xml:space="preserve">being </w:t>
      </w:r>
      <w:r w:rsidR="00D1734A" w:rsidRPr="008A1374">
        <w:rPr>
          <w:rFonts w:ascii="Times New Roman" w:hAnsi="Times New Roman" w:cs="Times New Roman"/>
          <w:sz w:val="25"/>
          <w:szCs w:val="25"/>
        </w:rPr>
        <w:t>issued to</w:t>
      </w:r>
      <w:r w:rsidRPr="008A1374">
        <w:rPr>
          <w:rFonts w:ascii="Times New Roman" w:hAnsi="Times New Roman" w:cs="Times New Roman"/>
          <w:sz w:val="25"/>
          <w:szCs w:val="25"/>
        </w:rPr>
        <w:t xml:space="preserve"> you.</w:t>
      </w:r>
    </w:p>
    <w:p w:rsidR="00D73BB1" w:rsidRPr="008A1374" w:rsidRDefault="00D73BB1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8A1374" w:rsidRPr="008A1374" w:rsidRDefault="002C6166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>You</w:t>
      </w:r>
      <w:r w:rsidR="00ED2614" w:rsidRPr="008A1374">
        <w:rPr>
          <w:rFonts w:ascii="Times New Roman" w:hAnsi="Times New Roman" w:cs="Times New Roman"/>
          <w:sz w:val="25"/>
          <w:szCs w:val="25"/>
        </w:rPr>
        <w:t xml:space="preserve"> </w:t>
      </w:r>
      <w:r w:rsidR="003C4BD3" w:rsidRPr="008A1374">
        <w:rPr>
          <w:rFonts w:ascii="Times New Roman" w:hAnsi="Times New Roman" w:cs="Times New Roman"/>
          <w:sz w:val="25"/>
          <w:szCs w:val="25"/>
        </w:rPr>
        <w:t xml:space="preserve">will receive your </w:t>
      </w:r>
      <w:r w:rsidR="00ED2614" w:rsidRPr="008A1374">
        <w:rPr>
          <w:rFonts w:ascii="Times New Roman" w:hAnsi="Times New Roman" w:cs="Times New Roman"/>
          <w:sz w:val="25"/>
          <w:szCs w:val="25"/>
        </w:rPr>
        <w:t xml:space="preserve">salary till </w:t>
      </w:r>
      <w:r w:rsidRPr="008A1374">
        <w:rPr>
          <w:rFonts w:ascii="Times New Roman" w:hAnsi="Times New Roman" w:cs="Times New Roman"/>
          <w:sz w:val="25"/>
          <w:szCs w:val="25"/>
        </w:rPr>
        <w:t>above-</w:t>
      </w:r>
      <w:r w:rsidR="003C4BD3" w:rsidRPr="008A1374">
        <w:rPr>
          <w:rFonts w:ascii="Times New Roman" w:hAnsi="Times New Roman" w:cs="Times New Roman"/>
          <w:sz w:val="25"/>
          <w:szCs w:val="25"/>
        </w:rPr>
        <w:t xml:space="preserve">mentioned commencement </w:t>
      </w:r>
      <w:r w:rsidR="00ED2614" w:rsidRPr="008A1374">
        <w:rPr>
          <w:rFonts w:ascii="Times New Roman" w:hAnsi="Times New Roman" w:cs="Times New Roman"/>
          <w:sz w:val="25"/>
          <w:szCs w:val="25"/>
        </w:rPr>
        <w:t>date</w:t>
      </w:r>
      <w:r w:rsidR="003C4BD3" w:rsidRPr="008A1374">
        <w:rPr>
          <w:rFonts w:ascii="Times New Roman" w:hAnsi="Times New Roman" w:cs="Times New Roman"/>
          <w:sz w:val="25"/>
          <w:szCs w:val="25"/>
        </w:rPr>
        <w:t xml:space="preserve"> along with all other outstanding</w:t>
      </w:r>
      <w:r w:rsidR="00ED2614" w:rsidRPr="008A1374">
        <w:rPr>
          <w:rFonts w:ascii="Times New Roman" w:hAnsi="Times New Roman" w:cs="Times New Roman"/>
          <w:sz w:val="25"/>
          <w:szCs w:val="25"/>
        </w:rPr>
        <w:t xml:space="preserve"> will be paid to you </w:t>
      </w:r>
      <w:r w:rsidR="003C4BD3" w:rsidRPr="008A1374">
        <w:rPr>
          <w:rFonts w:ascii="Times New Roman" w:hAnsi="Times New Roman" w:cs="Times New Roman"/>
          <w:sz w:val="25"/>
          <w:szCs w:val="25"/>
        </w:rPr>
        <w:t xml:space="preserve">as </w:t>
      </w:r>
      <w:r w:rsidR="00180401" w:rsidRPr="008A1374">
        <w:rPr>
          <w:rFonts w:ascii="Times New Roman" w:hAnsi="Times New Roman" w:cs="Times New Roman"/>
          <w:sz w:val="25"/>
          <w:szCs w:val="25"/>
        </w:rPr>
        <w:t xml:space="preserve">a </w:t>
      </w:r>
      <w:r w:rsidR="003C4BD3" w:rsidRPr="008A1374">
        <w:rPr>
          <w:rFonts w:ascii="Times New Roman" w:hAnsi="Times New Roman" w:cs="Times New Roman"/>
          <w:sz w:val="25"/>
          <w:szCs w:val="25"/>
        </w:rPr>
        <w:t xml:space="preserve">full and final settlement after making necessary deductions (if any) </w:t>
      </w:r>
      <w:r w:rsidRPr="008A1374">
        <w:rPr>
          <w:rFonts w:ascii="Times New Roman" w:hAnsi="Times New Roman" w:cs="Times New Roman"/>
          <w:sz w:val="25"/>
          <w:szCs w:val="25"/>
        </w:rPr>
        <w:t>on pay</w:t>
      </w:r>
      <w:r w:rsidR="00ED2614" w:rsidRPr="008A1374">
        <w:rPr>
          <w:rFonts w:ascii="Times New Roman" w:hAnsi="Times New Roman" w:cs="Times New Roman"/>
          <w:sz w:val="25"/>
          <w:szCs w:val="25"/>
        </w:rPr>
        <w:t>day as per</w:t>
      </w:r>
      <w:r w:rsidRPr="008A1374">
        <w:rPr>
          <w:rFonts w:ascii="Times New Roman" w:hAnsi="Times New Roman" w:cs="Times New Roman"/>
          <w:sz w:val="25"/>
          <w:szCs w:val="25"/>
        </w:rPr>
        <w:t xml:space="preserve"> the</w:t>
      </w:r>
      <w:r w:rsidR="00ED2614" w:rsidRPr="008A1374">
        <w:rPr>
          <w:rFonts w:ascii="Times New Roman" w:hAnsi="Times New Roman" w:cs="Times New Roman"/>
          <w:sz w:val="25"/>
          <w:szCs w:val="25"/>
        </w:rPr>
        <w:t xml:space="preserve"> company’s policy. </w:t>
      </w:r>
    </w:p>
    <w:p w:rsidR="008A1374" w:rsidRPr="008A1374" w:rsidRDefault="008A1374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D73BB1" w:rsidRPr="008A1374" w:rsidRDefault="003D0F39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 xml:space="preserve">We will be holding a meeting in this regard on </w:t>
      </w:r>
      <w:r w:rsidR="006C2308" w:rsidRPr="008A1374">
        <w:rPr>
          <w:rFonts w:ascii="Times New Roman" w:hAnsi="Times New Roman" w:cs="Times New Roman"/>
          <w:b/>
          <w:bCs/>
          <w:sz w:val="25"/>
          <w:szCs w:val="25"/>
        </w:rPr>
        <w:t>05-03-2020</w:t>
      </w:r>
      <w:r w:rsidR="006C2308" w:rsidRPr="008A1374">
        <w:rPr>
          <w:rFonts w:ascii="Times New Roman" w:hAnsi="Times New Roman" w:cs="Times New Roman"/>
          <w:sz w:val="25"/>
          <w:szCs w:val="25"/>
        </w:rPr>
        <w:t xml:space="preserve"> at </w:t>
      </w:r>
      <w:r w:rsidR="006C2308" w:rsidRPr="008A1374">
        <w:rPr>
          <w:rFonts w:ascii="Times New Roman" w:hAnsi="Times New Roman" w:cs="Times New Roman"/>
          <w:b/>
          <w:bCs/>
          <w:sz w:val="25"/>
          <w:szCs w:val="25"/>
        </w:rPr>
        <w:t>08:00 am</w:t>
      </w:r>
      <w:r w:rsidR="003C4BD3" w:rsidRPr="008A1374">
        <w:rPr>
          <w:rFonts w:ascii="Times New Roman" w:hAnsi="Times New Roman" w:cs="Times New Roman"/>
          <w:sz w:val="25"/>
          <w:szCs w:val="25"/>
        </w:rPr>
        <w:t>,</w:t>
      </w:r>
      <w:r w:rsidRPr="008A1374">
        <w:rPr>
          <w:rFonts w:ascii="Times New Roman" w:hAnsi="Times New Roman" w:cs="Times New Roman"/>
          <w:sz w:val="25"/>
          <w:szCs w:val="25"/>
        </w:rPr>
        <w:t xml:space="preserve"> where you can have satisfactory replies for all your queries and questions.</w:t>
      </w:r>
    </w:p>
    <w:p w:rsidR="00D60C99" w:rsidRPr="008A1374" w:rsidRDefault="00D60C99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39754B" w:rsidRPr="008A1374" w:rsidRDefault="0039754B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>We hereby like to add that this layoff has no concern with job performance. We appreciate your contribution and regret doing this due to</w:t>
      </w:r>
      <w:r w:rsidR="00180401" w:rsidRPr="008A1374">
        <w:rPr>
          <w:rFonts w:ascii="Times New Roman" w:hAnsi="Times New Roman" w:cs="Times New Roman"/>
          <w:sz w:val="25"/>
          <w:szCs w:val="25"/>
        </w:rPr>
        <w:t xml:space="preserve"> the</w:t>
      </w:r>
      <w:r w:rsidRPr="008A1374">
        <w:rPr>
          <w:rFonts w:ascii="Times New Roman" w:hAnsi="Times New Roman" w:cs="Times New Roman"/>
          <w:sz w:val="25"/>
          <w:szCs w:val="25"/>
        </w:rPr>
        <w:t xml:space="preserve"> reason mentioned above. We can provide you with a </w:t>
      </w:r>
      <w:bookmarkStart w:id="0" w:name="OLE_LINK8"/>
      <w:bookmarkStart w:id="1" w:name="OLE_LINK9"/>
      <w:r w:rsidRPr="008A1374">
        <w:rPr>
          <w:rFonts w:ascii="Times New Roman" w:hAnsi="Times New Roman" w:cs="Times New Roman"/>
          <w:sz w:val="25"/>
          <w:szCs w:val="25"/>
        </w:rPr>
        <w:t>recommendation letter, which may be he</w:t>
      </w:r>
      <w:r w:rsidR="00180401" w:rsidRPr="008A1374">
        <w:rPr>
          <w:rFonts w:ascii="Times New Roman" w:hAnsi="Times New Roman" w:cs="Times New Roman"/>
          <w:sz w:val="25"/>
          <w:szCs w:val="25"/>
        </w:rPr>
        <w:t xml:space="preserve">lpful to you while approaching </w:t>
      </w:r>
      <w:r w:rsidRPr="008A1374">
        <w:rPr>
          <w:rFonts w:ascii="Times New Roman" w:hAnsi="Times New Roman" w:cs="Times New Roman"/>
          <w:sz w:val="25"/>
          <w:szCs w:val="25"/>
        </w:rPr>
        <w:t>your next job.</w:t>
      </w:r>
      <w:bookmarkEnd w:id="0"/>
      <w:bookmarkEnd w:id="1"/>
    </w:p>
    <w:p w:rsidR="00D60C99" w:rsidRPr="008A1374" w:rsidRDefault="00D60C99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3D0F39" w:rsidRPr="008A1374" w:rsidRDefault="003D0F39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>We are thankful to you for your servic</w:t>
      </w:r>
      <w:r w:rsidR="0039754B" w:rsidRPr="008A1374">
        <w:rPr>
          <w:rFonts w:ascii="Times New Roman" w:hAnsi="Times New Roman" w:cs="Times New Roman"/>
          <w:sz w:val="25"/>
          <w:szCs w:val="25"/>
        </w:rPr>
        <w:t xml:space="preserve">es and wish you all the best for your future </w:t>
      </w:r>
      <w:r w:rsidR="00180401" w:rsidRPr="008A1374">
        <w:rPr>
          <w:rFonts w:ascii="Times New Roman" w:hAnsi="Times New Roman" w:cs="Times New Roman"/>
          <w:sz w:val="25"/>
          <w:szCs w:val="25"/>
        </w:rPr>
        <w:t>endeavors</w:t>
      </w:r>
      <w:r w:rsidR="0039754B" w:rsidRPr="008A1374">
        <w:rPr>
          <w:rFonts w:ascii="Times New Roman" w:hAnsi="Times New Roman" w:cs="Times New Roman"/>
          <w:sz w:val="25"/>
          <w:szCs w:val="25"/>
        </w:rPr>
        <w:t>.</w:t>
      </w:r>
    </w:p>
    <w:p w:rsidR="002D282E" w:rsidRPr="008A1374" w:rsidRDefault="002D282E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F0006B" w:rsidRPr="008A1374" w:rsidRDefault="00F0006B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F0006B" w:rsidRPr="008A1374" w:rsidRDefault="00F0006B" w:rsidP="008A1374">
      <w:pPr>
        <w:spacing w:after="0" w:line="240" w:lineRule="auto"/>
        <w:jc w:val="both"/>
        <w:rPr>
          <w:rFonts w:ascii="Times New Roman" w:hAnsi="Times New Roman" w:cs="Times New Roman"/>
          <w:sz w:val="25"/>
          <w:szCs w:val="25"/>
        </w:rPr>
      </w:pPr>
    </w:p>
    <w:p w:rsidR="004672C2" w:rsidRPr="008A1374" w:rsidRDefault="00675E79" w:rsidP="008A1374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  <w:r w:rsidRPr="008A1374">
        <w:rPr>
          <w:rFonts w:ascii="Times New Roman" w:hAnsi="Times New Roman" w:cs="Times New Roman"/>
          <w:sz w:val="25"/>
          <w:szCs w:val="25"/>
        </w:rPr>
        <w:t>Thank you.</w:t>
      </w:r>
    </w:p>
    <w:p w:rsidR="004672C2" w:rsidRPr="008A1374" w:rsidRDefault="004672C2" w:rsidP="008A1374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8A1374" w:rsidRPr="008A1374" w:rsidRDefault="0065386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For, </w:t>
      </w:r>
    </w:p>
    <w:p w:rsidR="0065386F" w:rsidRPr="008A1374" w:rsidRDefault="0065386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ABC Pharmaceuticals Ltd.,</w:t>
      </w:r>
    </w:p>
    <w:p w:rsidR="004672C2" w:rsidRPr="008A1374" w:rsidRDefault="004672C2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65386F" w:rsidRPr="008A1374" w:rsidRDefault="0065386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</w:p>
    <w:p w:rsidR="0065386F" w:rsidRPr="008A1374" w:rsidRDefault="0065386F" w:rsidP="008A1374">
      <w:pPr>
        <w:spacing w:after="0" w:line="240" w:lineRule="auto"/>
        <w:rPr>
          <w:rFonts w:ascii="Times New Roman" w:hAnsi="Times New Roman" w:cs="Times New Roman"/>
          <w:sz w:val="25"/>
          <w:szCs w:val="25"/>
        </w:rPr>
      </w:pPr>
    </w:p>
    <w:p w:rsidR="004672C2" w:rsidRPr="008A1374" w:rsidRDefault="004F72B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S.K. Venkatraman</w:t>
      </w:r>
    </w:p>
    <w:p w:rsidR="004672C2" w:rsidRPr="008A1374" w:rsidRDefault="004F72B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Deputy</w:t>
      </w:r>
      <w:r w:rsidR="00675E79" w:rsidRPr="008A1374">
        <w:rPr>
          <w:rFonts w:ascii="Times New Roman" w:hAnsi="Times New Roman" w:cs="Times New Roman"/>
          <w:b/>
          <w:bCs/>
          <w:sz w:val="25"/>
          <w:szCs w:val="25"/>
        </w:rPr>
        <w:t xml:space="preserve"> Accounts Manager</w:t>
      </w:r>
    </w:p>
    <w:p w:rsidR="002D282E" w:rsidRPr="008A1374" w:rsidRDefault="0065386F" w:rsidP="008A1374">
      <w:pPr>
        <w:spacing w:after="0" w:line="240" w:lineRule="auto"/>
        <w:rPr>
          <w:rFonts w:ascii="Times New Roman" w:hAnsi="Times New Roman" w:cs="Times New Roman"/>
          <w:b/>
          <w:bCs/>
          <w:sz w:val="25"/>
          <w:szCs w:val="25"/>
        </w:rPr>
      </w:pPr>
      <w:r w:rsidRPr="008A1374">
        <w:rPr>
          <w:rFonts w:ascii="Times New Roman" w:hAnsi="Times New Roman" w:cs="Times New Roman"/>
          <w:b/>
          <w:bCs/>
          <w:sz w:val="25"/>
          <w:szCs w:val="25"/>
        </w:rPr>
        <w:t>Finance &amp; Accounts Department</w:t>
      </w:r>
    </w:p>
    <w:sectPr w:rsidR="002D282E" w:rsidRPr="008A1374" w:rsidSect="004F72BF">
      <w:pgSz w:w="12242" w:h="20163" w:code="5"/>
      <w:pgMar w:top="1701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192596"/>
    <w:multiLevelType w:val="hybridMultilevel"/>
    <w:tmpl w:val="467A3EF4"/>
    <w:lvl w:ilvl="0" w:tplc="2C587830">
      <w:start w:val="1"/>
      <w:numFmt w:val="decimal"/>
      <w:lvlText w:val="%1)"/>
      <w:lvlJc w:val="left"/>
      <w:pPr>
        <w:ind w:left="720" w:hanging="360"/>
      </w:pPr>
    </w:lvl>
    <w:lvl w:ilvl="1" w:tplc="271A977C" w:tentative="1">
      <w:start w:val="1"/>
      <w:numFmt w:val="lowerLetter"/>
      <w:lvlText w:val="%2."/>
      <w:lvlJc w:val="left"/>
      <w:pPr>
        <w:ind w:left="1440" w:hanging="360"/>
      </w:pPr>
    </w:lvl>
    <w:lvl w:ilvl="2" w:tplc="FAAA0A0A" w:tentative="1">
      <w:start w:val="1"/>
      <w:numFmt w:val="lowerRoman"/>
      <w:lvlText w:val="%3."/>
      <w:lvlJc w:val="right"/>
      <w:pPr>
        <w:ind w:left="2160" w:hanging="180"/>
      </w:pPr>
    </w:lvl>
    <w:lvl w:ilvl="3" w:tplc="698A30A0" w:tentative="1">
      <w:start w:val="1"/>
      <w:numFmt w:val="decimal"/>
      <w:lvlText w:val="%4."/>
      <w:lvlJc w:val="left"/>
      <w:pPr>
        <w:ind w:left="2880" w:hanging="360"/>
      </w:pPr>
    </w:lvl>
    <w:lvl w:ilvl="4" w:tplc="FB00E99E" w:tentative="1">
      <w:start w:val="1"/>
      <w:numFmt w:val="lowerLetter"/>
      <w:lvlText w:val="%5."/>
      <w:lvlJc w:val="left"/>
      <w:pPr>
        <w:ind w:left="3600" w:hanging="360"/>
      </w:pPr>
    </w:lvl>
    <w:lvl w:ilvl="5" w:tplc="D87451F6" w:tentative="1">
      <w:start w:val="1"/>
      <w:numFmt w:val="lowerRoman"/>
      <w:lvlText w:val="%6."/>
      <w:lvlJc w:val="right"/>
      <w:pPr>
        <w:ind w:left="4320" w:hanging="180"/>
      </w:pPr>
    </w:lvl>
    <w:lvl w:ilvl="6" w:tplc="BDBC6490" w:tentative="1">
      <w:start w:val="1"/>
      <w:numFmt w:val="decimal"/>
      <w:lvlText w:val="%7."/>
      <w:lvlJc w:val="left"/>
      <w:pPr>
        <w:ind w:left="5040" w:hanging="360"/>
      </w:pPr>
    </w:lvl>
    <w:lvl w:ilvl="7" w:tplc="5FC2F0A6" w:tentative="1">
      <w:start w:val="1"/>
      <w:numFmt w:val="lowerLetter"/>
      <w:lvlText w:val="%8."/>
      <w:lvlJc w:val="left"/>
      <w:pPr>
        <w:ind w:left="5760" w:hanging="360"/>
      </w:pPr>
    </w:lvl>
    <w:lvl w:ilvl="8" w:tplc="D0CCCD5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1NzU1MjQ0MDU1MDZT0lEKTi0uzszPAykwqgUACznYViwAAAA="/>
  </w:docVars>
  <w:rsids>
    <w:rsidRoot w:val="004672C2"/>
    <w:rsid w:val="00002037"/>
    <w:rsid w:val="000236B6"/>
    <w:rsid w:val="0009745E"/>
    <w:rsid w:val="000C33E4"/>
    <w:rsid w:val="000D754B"/>
    <w:rsid w:val="000E7575"/>
    <w:rsid w:val="000F741B"/>
    <w:rsid w:val="00115380"/>
    <w:rsid w:val="001622A7"/>
    <w:rsid w:val="00180401"/>
    <w:rsid w:val="001D2068"/>
    <w:rsid w:val="0024603F"/>
    <w:rsid w:val="00261098"/>
    <w:rsid w:val="0027726E"/>
    <w:rsid w:val="002B04F2"/>
    <w:rsid w:val="002C6166"/>
    <w:rsid w:val="002D282E"/>
    <w:rsid w:val="003102CB"/>
    <w:rsid w:val="00312D60"/>
    <w:rsid w:val="00361113"/>
    <w:rsid w:val="0039754B"/>
    <w:rsid w:val="003A7C8D"/>
    <w:rsid w:val="003C4BD3"/>
    <w:rsid w:val="003D0F39"/>
    <w:rsid w:val="003F01FD"/>
    <w:rsid w:val="00402E28"/>
    <w:rsid w:val="00466337"/>
    <w:rsid w:val="004672C2"/>
    <w:rsid w:val="00477C29"/>
    <w:rsid w:val="00486677"/>
    <w:rsid w:val="004871F4"/>
    <w:rsid w:val="004B6259"/>
    <w:rsid w:val="004C245B"/>
    <w:rsid w:val="004D2A70"/>
    <w:rsid w:val="004E0579"/>
    <w:rsid w:val="004F72BF"/>
    <w:rsid w:val="005A03CB"/>
    <w:rsid w:val="005A37F6"/>
    <w:rsid w:val="005B6860"/>
    <w:rsid w:val="005E49E8"/>
    <w:rsid w:val="00617DB8"/>
    <w:rsid w:val="00647E36"/>
    <w:rsid w:val="00650C00"/>
    <w:rsid w:val="0065386F"/>
    <w:rsid w:val="00675E79"/>
    <w:rsid w:val="006C2308"/>
    <w:rsid w:val="006F0795"/>
    <w:rsid w:val="0070490C"/>
    <w:rsid w:val="0073197B"/>
    <w:rsid w:val="0077756C"/>
    <w:rsid w:val="007B1B36"/>
    <w:rsid w:val="007C55CC"/>
    <w:rsid w:val="007C6CC6"/>
    <w:rsid w:val="007E5913"/>
    <w:rsid w:val="007F36D7"/>
    <w:rsid w:val="0082270A"/>
    <w:rsid w:val="00825F59"/>
    <w:rsid w:val="008A1374"/>
    <w:rsid w:val="008D26F7"/>
    <w:rsid w:val="00904B80"/>
    <w:rsid w:val="00A0550C"/>
    <w:rsid w:val="00A42EBD"/>
    <w:rsid w:val="00AF445F"/>
    <w:rsid w:val="00B13D91"/>
    <w:rsid w:val="00B208F3"/>
    <w:rsid w:val="00B55EA8"/>
    <w:rsid w:val="00B57EB1"/>
    <w:rsid w:val="00B8336D"/>
    <w:rsid w:val="00BE6DC0"/>
    <w:rsid w:val="00C266EB"/>
    <w:rsid w:val="00C36E60"/>
    <w:rsid w:val="00CA3DE5"/>
    <w:rsid w:val="00CA45B3"/>
    <w:rsid w:val="00CC7120"/>
    <w:rsid w:val="00CE34F5"/>
    <w:rsid w:val="00CF2030"/>
    <w:rsid w:val="00CF39BE"/>
    <w:rsid w:val="00CF7683"/>
    <w:rsid w:val="00D1734A"/>
    <w:rsid w:val="00D60C99"/>
    <w:rsid w:val="00D73BB1"/>
    <w:rsid w:val="00DF076C"/>
    <w:rsid w:val="00E836B7"/>
    <w:rsid w:val="00EB29AC"/>
    <w:rsid w:val="00ED2614"/>
    <w:rsid w:val="00ED6D6C"/>
    <w:rsid w:val="00F0006B"/>
    <w:rsid w:val="00F2422E"/>
    <w:rsid w:val="00F30AB4"/>
    <w:rsid w:val="00F30CC1"/>
    <w:rsid w:val="00F66759"/>
    <w:rsid w:val="00FB5988"/>
    <w:rsid w:val="00FD29D2"/>
    <w:rsid w:val="00FF0D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72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AB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</dc:creator>
  <cp:lastModifiedBy>Windows User</cp:lastModifiedBy>
  <cp:revision>10</cp:revision>
  <cp:lastPrinted>2020-03-13T14:02:00Z</cp:lastPrinted>
  <dcterms:created xsi:type="dcterms:W3CDTF">2020-03-13T07:41:00Z</dcterms:created>
  <dcterms:modified xsi:type="dcterms:W3CDTF">2020-03-13T14:02:00Z</dcterms:modified>
</cp:coreProperties>
</file>